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Internship,</w:t>
      </w:r>
      <w:r>
        <w:t xml:space="preserve"> </w:t>
      </w:r>
      <w:r>
        <w:t xml:space="preserve">Japan</w:t>
      </w:r>
      <w:r>
        <w:t xml:space="preserve"> </w:t>
      </w:r>
      <w:r>
        <w:t xml:space="preserve">Osaka</w:t>
      </w:r>
    </w:p>
    <w:bookmarkStart w:id="20" w:name="X8c68b7c6c0cc5633590137700268070d8c83ae1"/>
    <w:p>
      <w:pPr>
        <w:pStyle w:val="Heading1"/>
      </w:pPr>
      <w:r>
        <w:t xml:space="preserve">INTERNATIONAL FIREFIGHTER INTERNSHIP APPLICATION</w:t>
      </w:r>
    </w:p>
    <w:p>
      <w:pPr>
        <w:pStyle w:val="FirstParagraph"/>
      </w:pPr>
      <w:r>
        <w:t xml:space="preserve">An Application for Firefighter Training Program at Osaka Fire Department, Japan</w:t>
      </w:r>
    </w:p>
    <w:bookmarkEnd w:id="20"/>
    <w:p>
      <w:pPr>
        <w:pStyle w:val="BodyText"/>
      </w:pPr>
      <w:r>
        <w:t xml:space="preserve">June 10, 2024</w:t>
      </w:r>
    </w:p>
    <w:p>
      <w:pPr>
        <w:pStyle w:val="BodyText"/>
      </w:pPr>
      <w:r>
        <w:t xml:space="preserve">Osaka Fire Department</w:t>
      </w:r>
      <w:r>
        <w:br/>
      </w:r>
      <w:r>
        <w:t xml:space="preserve">Fire Safety Education Division</w:t>
      </w:r>
      <w:r>
        <w:br/>
      </w:r>
      <w:r>
        <w:t xml:space="preserve">1-1 Nakanoshima-kita, Kita-ku, Osaka-shi</w:t>
      </w:r>
      <w:r>
        <w:br/>
      </w:r>
      <w:r>
        <w:t xml:space="preserve">Osaka-fu 530-8232 Japan</w:t>
      </w:r>
    </w:p>
    <w:p>
      <w:pPr>
        <w:pStyle w:val="BodyText"/>
      </w:pPr>
      <w:r>
        <w:t xml:space="preserve">Dear Director of the Osaka Fire Department,</w:t>
      </w:r>
    </w:p>
    <w:p>
      <w:pPr>
        <w:pStyle w:val="BodyText"/>
      </w:pPr>
      <w:r>
        <w:t xml:space="preserve">I am writing this Internship Application Letter with profound enthusiasm to express my earnest desire to participate in your prestigious Firefighter Internship Program at the Osaka Fire Department. As a dedicated emergency services student from Canada with three years of volunteer experience in urban fire response, I have long admired Japan's world-class fire prevention systems and community-centered approach to public safety—particularly the innovative practices implemented across Japan Osaka. This internship represents not just a professional milestone, but a profound cultural and technical opportunity I am determined to pursue.</w:t>
      </w:r>
    </w:p>
    <w:p>
      <w:pPr>
        <w:pStyle w:val="BodyText"/>
      </w:pPr>
      <w:r>
        <w:t xml:space="preserve">My fascination with firefighting began during my high school emergency response training, where I witnessed firsthand how swift, coordinated action saves lives. However, it was the documentary "Osaka: The Heartbeat of Safety" that crystallized my ambition to learn from Japan's fire service excellence. Unlike many Western systems prioritizing rapid response alone, Osaka Fire Department integrates advanced disaster preparedness with deep community engagement—such as their neighborhood fire safety workshops in Namba and Dotonbori districts—and this holistic philosophy deeply resonates with my own approach to emergency services. I believe studying under your team will transform my theoretical knowledge into practical mastery of Japan's unique Firefighter protocols.</w:t>
      </w:r>
    </w:p>
    <w:p>
      <w:pPr>
        <w:pStyle w:val="BodyText"/>
      </w:pPr>
      <w:r>
        <w:t xml:space="preserve">What draws me specifically to Osaka is its unparalleled fusion of traditional Japanese values with cutting-edge fire science. The city's historical preservation challenges—maintaining wooden machiya buildings while implementing modern firefighting technology—present a complex problem-solving environment I am eager to contribute to. During my volunteer work with Toronto Fire Services, I assisted in high-rise fire drills and community outreach programs, but Osaka's approach to integrating cultural sensitivity into emergency response (like their multilingual safety guides for foreign residents in Namba) offers a distinct learning opportunity unavailable elsewhere. This Internship Application Letter formalizes my commitment to immersing myself in that culture while contributing my skills to Japan Osaka's fire safety ecosystem.</w:t>
      </w:r>
    </w:p>
    <w:p>
      <w:pPr>
        <w:pStyle w:val="BodyText"/>
      </w:pPr>
      <w:r>
        <w:t xml:space="preserve">Academically, I am completing my Bachelor of Emergency Management at the University of Toronto with a focus on urban fire dynamics. My coursework includes "Disaster Response Systems," "Structural Fire Science," and "Cross-Cultural Crisis Communication"—all directly aligning with Osaka's operational needs. Beyond academics, I have achieved First Responder certification (level 3), completed CPR/AED training through the Red Cross, and participated in 72+ community safety workshops. Most significantly, I spent six months training at Yokohama Fire Department's international exchange program in 2023—where I assisted with earthquake simulation drills and learned Japanese emergency terminology—a preview of my adaptability to Japan Osaka's work environment. My fluency in basic Japanese (JLPT N4 level) and eagerness to achieve N3 during this internship further demonstrate my commitment to seamless integration.</w:t>
      </w:r>
    </w:p>
    <w:p>
      <w:pPr>
        <w:pStyle w:val="BodyText"/>
      </w:pPr>
      <w:r>
        <w:t xml:space="preserve">I understand the rigorous standards required for Firefighter interns in Japan, particularly within Osaka's high-density urban landscape. I have meticulously prepared by studying your department's "Osaka Urban Fire Prevention Manual" (2023 edition) and practicing the "Kansai Firefighting Protocol" framework. During my Toronto volunteer role, I successfully assisted in two apartment fire evacuations—managing 47 residents during a smoke event—showcasing my ability to remain calm under pressure while following standardized procedures. I am confident these experiences translate directly to Osaka's needs: our team recently deployed the new "Smart Fire Shield" thermal imaging system, and I have studied its technical specifications extensively for potential application in Japan Osaka’s historic districts.</w:t>
      </w:r>
    </w:p>
    <w:p>
      <w:pPr>
        <w:pStyle w:val="BodyText"/>
      </w:pPr>
      <w:r>
        <w:t xml:space="preserve">As a prospective intern, I envision contributing through four key areas. First, I will actively participate in your community education initiatives—offering multilingual safety demonstrations at Namba's international tourist hubs where language barriers sometimes impede emergency preparedness. Second, I will assist in data analysis for your "Heat-Map Disaster Response System," using my GIS training to identify high-risk zones within Osaka's evolving urban fabric. Third, I aim to support fire equipment maintenance protocols with meticulous attention to detail—having previously certified as a National Fire Protection Association (NFPA) 1035 equipment specialist. Finally, I will document cultural insights in a report on cross-border firefighting techniques for future international programs, bridging Canadian and Japanese methodologies.</w:t>
      </w:r>
    </w:p>
    <w:p>
      <w:pPr>
        <w:pStyle w:val="BodyText"/>
      </w:pPr>
      <w:r>
        <w:t xml:space="preserve">The Osaka Fire Department’s reputation for excellence extends beyond emergency response to encompass community trust-building—a principle I have embodied through my volunteer work with Toronto's "Fire Safety for Seniors" initiative. In Japan Osaka, where fire prevention is deeply woven into the social fabric (as seen in neighborhood "Kazoku Kōfū" safety circles), I am eager to learn how your team fosters this trust daily. This internship represents a rare chance to absorb that philosophy while contributing my fresh perspective on international emergency standards.</w:t>
      </w:r>
    </w:p>
    <w:p>
      <w:pPr>
        <w:pStyle w:val="BodyText"/>
      </w:pPr>
      <w:r>
        <w:t xml:space="preserve">My application transcends a simple request for experience—it embodies my life's mission: becoming an internationally adept Firefighter who serves with cultural intelligence. I have researched Osaka’s fire station rotations, including the renowned "Namba District Response Unit" that handles both tourist emergencies and traditional festivals like Kuromon Ichiba Market events. I am prepared to commit fully to your training schedule, including early-morning drills and weekend community engagements, as demonstrated by my prior 12-hour volunteer shifts in Toronto’s winter conditions.</w:t>
      </w:r>
    </w:p>
    <w:p>
      <w:pPr>
        <w:pStyle w:val="BodyText"/>
      </w:pPr>
      <w:r>
        <w:t xml:space="preserve">Thank you for considering this Internship Application Letter. I have enclosed my academic transcripts, certification documents, and a letter of recommendation from Toronto Fire Services Chief Aris Thorne. I welcome the opportunity to discuss how my skills in crisis management, community engagement, and cross-cultural communication can support the Osaka Fire Department’s vision as Japan Osaka continues to lead global fire safety innovation. Please feel free to contact me at any time via email (j.smith@utoronto.ca) or phone (+1 416-555-0198).</w:t>
      </w:r>
    </w:p>
    <w:p>
      <w:pPr>
        <w:pStyle w:val="BodyText"/>
      </w:pPr>
      <w:r>
        <w:t xml:space="preserve">I eagerly anticipate the possibility of contributing to Japan Osaka’s legacy of courage and community care under your esteemed leadership.</w:t>
      </w:r>
    </w:p>
    <w:p>
      <w:pPr>
        <w:pStyle w:val="BodyText"/>
      </w:pPr>
      <w:r>
        <w:t xml:space="preserve">Respectfully,</w:t>
      </w:r>
    </w:p>
    <w:bookmarkStart w:id="21" w:name="james-a.-smith"/>
    <w:p>
      <w:pPr>
        <w:pStyle w:val="Heading3"/>
      </w:pPr>
      <w:r>
        <w:t xml:space="preserve">James A. Smith</w:t>
      </w:r>
    </w:p>
    <w:p>
      <w:pPr>
        <w:pStyle w:val="FirstParagraph"/>
      </w:pPr>
      <w:r>
        <w:t xml:space="preserve">Bachelor of Emergency Management Candidate</w:t>
      </w:r>
      <w:r>
        <w:br/>
      </w:r>
      <w:r>
        <w:t xml:space="preserve">University of Toronto, Canada</w:t>
      </w:r>
      <w:r>
        <w:br/>
      </w:r>
      <w:r>
        <w:t xml:space="preserve">Email: j.smith@utoronto.ca | Phone: +1 416-555-0198</w:t>
      </w:r>
    </w:p>
    <w:bookmarkEnd w:id="21"/>
    <w:p>
      <w:pPr>
        <w:pStyle w:val="BodyText"/>
      </w:pPr>
      <w:r>
        <w:rPr>
          <w:bCs/>
          <w:b/>
        </w:rPr>
        <w:t xml:space="preserve">Enclosures:</w:t>
      </w:r>
      <w:r>
        <w:t xml:space="preserve"> </w:t>
      </w:r>
      <w:r>
        <w:t xml:space="preserve">Academic Transcripts, Certifications (First Responder Level 3, CPR/AED), Recommendation Letter (Chief Aris Thorne)</w:t>
      </w:r>
    </w:p>
    <w:p>
      <w:pPr>
        <w:pStyle w:val="BodyText"/>
      </w:pPr>
      <w:r>
        <w:rPr>
          <w:bCs/>
          <w:b/>
        </w:rPr>
        <w:t xml:space="preserve">Note:</w:t>
      </w:r>
      <w:r>
        <w:t xml:space="preserve"> </w:t>
      </w:r>
      <w:r>
        <w:t xml:space="preserve">This Internship Application Letter adheres to Osaka Fire Department's international intern requirements per JICA guidelines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Internship, Japan Osaka</dc:title>
  <dc:creator/>
  <dc:language>en</dc:language>
  <cp:keywords/>
  <dcterms:created xsi:type="dcterms:W3CDTF">2026-07-17T11:53:07Z</dcterms:created>
  <dcterms:modified xsi:type="dcterms:W3CDTF">2026-07-17T11:53:07Z</dcterms:modified>
</cp:coreProperties>
</file>

<file path=docProps/custom.xml><?xml version="1.0" encoding="utf-8"?>
<Properties xmlns="http://schemas.openxmlformats.org/officeDocument/2006/custom-properties" xmlns:vt="http://schemas.openxmlformats.org/officeDocument/2006/docPropsVTypes"/>
</file>